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110E96" w14:textId="6E35E55F" w:rsidR="00F31022" w:rsidRDefault="00F31022" w:rsidP="00F31022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PDA Dec Board meeting Agenda</w:t>
      </w:r>
    </w:p>
    <w:p w14:paraId="2CF7CFFD" w14:textId="7F5E439B" w:rsidR="00155F4D" w:rsidRPr="00894DE8" w:rsidRDefault="00155F4D" w:rsidP="00155F4D">
      <w:pPr>
        <w:shd w:val="clear" w:color="auto" w:fill="FFFFFF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Time</w:t>
      </w:r>
      <w:r w:rsidRPr="00894DE8">
        <w:rPr>
          <w:rFonts w:ascii="Times New Roman" w:eastAsia="Times New Roman" w:hAnsi="Times New Roman" w:cs="Times New Roman"/>
          <w:color w:val="333333"/>
          <w:sz w:val="24"/>
          <w:szCs w:val="24"/>
        </w:rPr>
        <w:t>: 4 – 5 pm EDT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,</w:t>
      </w:r>
      <w:r w:rsidRPr="00894DE8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Pr="00155F4D">
        <w:rPr>
          <w:rFonts w:ascii="Times New Roman" w:eastAsia="Times New Roman" w:hAnsi="Times New Roman" w:cs="Times New Roman"/>
          <w:color w:val="333333"/>
          <w:sz w:val="24"/>
          <w:szCs w:val="24"/>
        </w:rPr>
        <w:t>Dec 2</w:t>
      </w:r>
      <w:r w:rsidRPr="00894DE8">
        <w:rPr>
          <w:rFonts w:ascii="Times New Roman" w:eastAsia="Times New Roman" w:hAnsi="Times New Roman" w:cs="Times New Roman"/>
          <w:color w:val="333333"/>
          <w:sz w:val="24"/>
          <w:szCs w:val="24"/>
        </w:rPr>
        <w:t>, 2021</w:t>
      </w:r>
    </w:p>
    <w:p w14:paraId="39F2D64E" w14:textId="77777777" w:rsidR="00155F4D" w:rsidRPr="00894DE8" w:rsidRDefault="00155F4D" w:rsidP="00155F4D">
      <w:pPr>
        <w:shd w:val="clear" w:color="auto" w:fill="FFFFFF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894DE8">
        <w:rPr>
          <w:rFonts w:ascii="Times New Roman" w:eastAsia="Times New Roman" w:hAnsi="Times New Roman" w:cs="Times New Roman"/>
          <w:color w:val="333333"/>
          <w:sz w:val="24"/>
          <w:szCs w:val="24"/>
        </w:rPr>
        <w:t>Location: Zoom</w:t>
      </w:r>
    </w:p>
    <w:p w14:paraId="34144D6C" w14:textId="77777777" w:rsidR="00155F4D" w:rsidRPr="00894DE8" w:rsidRDefault="00155F4D" w:rsidP="00155F4D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7B699962" w14:textId="77777777" w:rsidR="00F31022" w:rsidRPr="00F31022" w:rsidRDefault="00F31022" w:rsidP="00F31022">
      <w:pPr>
        <w:rPr>
          <w:rFonts w:ascii="Arial" w:hAnsi="Arial" w:cs="Arial"/>
          <w:b/>
          <w:bCs/>
          <w:sz w:val="24"/>
          <w:szCs w:val="24"/>
        </w:rPr>
      </w:pPr>
      <w:r w:rsidRPr="00F31022">
        <w:rPr>
          <w:rFonts w:ascii="Arial" w:hAnsi="Arial" w:cs="Arial"/>
          <w:b/>
          <w:sz w:val="24"/>
          <w:szCs w:val="24"/>
        </w:rPr>
        <w:t>1</w:t>
      </w:r>
      <w:r w:rsidR="00F4653F" w:rsidRPr="00F31022">
        <w:rPr>
          <w:rFonts w:ascii="Arial" w:hAnsi="Arial" w:cs="Arial"/>
          <w:b/>
          <w:sz w:val="24"/>
          <w:szCs w:val="24"/>
        </w:rPr>
        <w:t xml:space="preserve">. </w:t>
      </w:r>
      <w:r w:rsidRPr="00F31022">
        <w:rPr>
          <w:rFonts w:ascii="Arial" w:hAnsi="Arial" w:cs="Arial"/>
          <w:b/>
          <w:sz w:val="24"/>
          <w:szCs w:val="24"/>
        </w:rPr>
        <w:t xml:space="preserve">Summary for </w:t>
      </w:r>
      <w:r w:rsidRPr="00F31022">
        <w:rPr>
          <w:rFonts w:ascii="Arial" w:hAnsi="Arial" w:cs="Arial"/>
          <w:b/>
          <w:bCs/>
          <w:sz w:val="24"/>
          <w:szCs w:val="24"/>
        </w:rPr>
        <w:t>Academic Job Applications: Health science and related fields (Dec 1st)</w:t>
      </w:r>
    </w:p>
    <w:p w14:paraId="1D2E3F69" w14:textId="5FA157D8" w:rsidR="00F4653F" w:rsidRDefault="00F31022" w:rsidP="00F3102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                                                                                                           ---Tauqeer and Anke</w:t>
      </w:r>
      <w:r w:rsidRPr="00F31022">
        <w:rPr>
          <w:rFonts w:ascii="Arial" w:hAnsi="Arial" w:cs="Arial"/>
          <w:sz w:val="24"/>
          <w:szCs w:val="24"/>
        </w:rPr>
        <w:t xml:space="preserve"> </w:t>
      </w:r>
    </w:p>
    <w:p w14:paraId="4BB3D927" w14:textId="31192367" w:rsidR="00987202" w:rsidRDefault="00987202" w:rsidP="00F3102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>Sen</w:t>
      </w:r>
      <w:r>
        <w:rPr>
          <w:rFonts w:ascii="Arial" w:hAnsi="Arial" w:cs="Arial"/>
          <w:sz w:val="24"/>
          <w:szCs w:val="24"/>
        </w:rPr>
        <w:t>d an attention note</w:t>
      </w:r>
    </w:p>
    <w:p w14:paraId="2C6FE941" w14:textId="6DC41C7C" w:rsidR="00C95A62" w:rsidRDefault="00C95A62" w:rsidP="00F3102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ind potential professors and send name to Dezhi</w:t>
      </w:r>
    </w:p>
    <w:p w14:paraId="1785B4E4" w14:textId="6D2E1E1F" w:rsidR="00C95A62" w:rsidRDefault="00C95A62" w:rsidP="00F3102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t just in academia, but also</w:t>
      </w:r>
      <w:r w:rsidR="00EA74DB">
        <w:rPr>
          <w:rFonts w:ascii="Arial" w:hAnsi="Arial" w:cs="Arial"/>
          <w:sz w:val="24"/>
          <w:szCs w:val="24"/>
        </w:rPr>
        <w:t xml:space="preserve"> people</w:t>
      </w:r>
      <w:r>
        <w:rPr>
          <w:rFonts w:ascii="Arial" w:hAnsi="Arial" w:cs="Arial"/>
          <w:sz w:val="24"/>
          <w:szCs w:val="24"/>
        </w:rPr>
        <w:t xml:space="preserve"> in industry</w:t>
      </w:r>
    </w:p>
    <w:p w14:paraId="12436DE6" w14:textId="77777777" w:rsidR="00F31022" w:rsidRPr="00F31022" w:rsidRDefault="00F31022" w:rsidP="00F31022">
      <w:pPr>
        <w:rPr>
          <w:rFonts w:ascii="Arial" w:hAnsi="Arial" w:cs="Arial"/>
          <w:b/>
          <w:sz w:val="24"/>
          <w:szCs w:val="24"/>
        </w:rPr>
      </w:pPr>
      <w:r w:rsidRPr="00F31022">
        <w:rPr>
          <w:rFonts w:ascii="Arial" w:hAnsi="Arial" w:cs="Arial"/>
          <w:b/>
          <w:sz w:val="24"/>
          <w:szCs w:val="24"/>
        </w:rPr>
        <w:t xml:space="preserve">2. The upcoming “How to Be a Better Reviewer” event     </w:t>
      </w:r>
    </w:p>
    <w:p w14:paraId="3FDBC05C" w14:textId="1D467DAE" w:rsidR="00F31022" w:rsidRDefault="00F31022" w:rsidP="00F3102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                                                                            ----Ria, Dezhi, Anke and Tauqeer</w:t>
      </w:r>
    </w:p>
    <w:p w14:paraId="562CF1DB" w14:textId="5DE442A8" w:rsidR="00EA74DB" w:rsidRDefault="00155F4D" w:rsidP="00F31022">
      <w:pPr>
        <w:rPr>
          <w:rFonts w:ascii="Arial" w:hAnsi="Arial" w:cs="Arial"/>
          <w:sz w:val="24"/>
          <w:szCs w:val="24"/>
        </w:rPr>
      </w:pPr>
      <w:r w:rsidRPr="00155F4D">
        <w:rPr>
          <w:rFonts w:ascii="Arial" w:hAnsi="Arial" w:cs="Arial"/>
          <w:b/>
          <w:bCs/>
          <w:sz w:val="24"/>
          <w:szCs w:val="24"/>
        </w:rPr>
        <w:t>Time:</w:t>
      </w:r>
      <w:r>
        <w:rPr>
          <w:rFonts w:ascii="Arial" w:hAnsi="Arial" w:cs="Arial"/>
          <w:sz w:val="24"/>
          <w:szCs w:val="24"/>
        </w:rPr>
        <w:t xml:space="preserve"> </w:t>
      </w:r>
      <w:r w:rsidR="00EA74DB">
        <w:rPr>
          <w:rFonts w:ascii="Arial" w:hAnsi="Arial" w:cs="Arial"/>
          <w:sz w:val="24"/>
          <w:szCs w:val="24"/>
        </w:rPr>
        <w:t>Dec 15, 12-1 pm</w:t>
      </w:r>
    </w:p>
    <w:p w14:paraId="70F1308E" w14:textId="77777777" w:rsidR="00155F4D" w:rsidRPr="00155F4D" w:rsidRDefault="00155F4D" w:rsidP="00F31022">
      <w:pPr>
        <w:rPr>
          <w:rFonts w:ascii="Arial" w:hAnsi="Arial" w:cs="Arial"/>
          <w:b/>
          <w:bCs/>
          <w:sz w:val="24"/>
          <w:szCs w:val="24"/>
        </w:rPr>
      </w:pPr>
      <w:r w:rsidRPr="00155F4D">
        <w:rPr>
          <w:rFonts w:ascii="Arial" w:hAnsi="Arial" w:cs="Arial"/>
          <w:b/>
          <w:bCs/>
          <w:sz w:val="24"/>
          <w:szCs w:val="24"/>
        </w:rPr>
        <w:t xml:space="preserve">Form: </w:t>
      </w:r>
    </w:p>
    <w:p w14:paraId="1E4E0532" w14:textId="6CA42A21" w:rsidR="0068490D" w:rsidRDefault="0068490D" w:rsidP="00F3102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5-10 min for each one about how to be</w:t>
      </w:r>
      <w:r w:rsidR="00155F4D">
        <w:rPr>
          <w:rFonts w:ascii="Arial" w:hAnsi="Arial" w:cs="Arial"/>
          <w:sz w:val="24"/>
          <w:szCs w:val="24"/>
        </w:rPr>
        <w:t xml:space="preserve"> a better reviewer</w:t>
      </w:r>
    </w:p>
    <w:p w14:paraId="05996156" w14:textId="6FE0A3DB" w:rsidR="0068490D" w:rsidRDefault="0068490D" w:rsidP="00F3102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Q &amp; </w:t>
      </w:r>
      <w:r>
        <w:rPr>
          <w:rFonts w:ascii="Arial" w:hAnsi="Arial" w:cs="Arial" w:hint="eastAsia"/>
          <w:sz w:val="24"/>
          <w:szCs w:val="24"/>
        </w:rPr>
        <w:t>A</w:t>
      </w:r>
    </w:p>
    <w:p w14:paraId="17FAF488" w14:textId="364B5131" w:rsidR="00155F4D" w:rsidRPr="00155F4D" w:rsidRDefault="00155F4D" w:rsidP="00F31022">
      <w:pPr>
        <w:rPr>
          <w:rFonts w:ascii="Arial" w:hAnsi="Arial" w:cs="Arial"/>
          <w:b/>
          <w:bCs/>
          <w:sz w:val="24"/>
          <w:szCs w:val="24"/>
        </w:rPr>
      </w:pPr>
      <w:r w:rsidRPr="00155F4D">
        <w:rPr>
          <w:rFonts w:ascii="Arial" w:hAnsi="Arial" w:cs="Arial"/>
          <w:b/>
          <w:bCs/>
          <w:sz w:val="24"/>
          <w:szCs w:val="24"/>
        </w:rPr>
        <w:t xml:space="preserve">To do: </w:t>
      </w:r>
    </w:p>
    <w:p w14:paraId="7F5F0BE7" w14:textId="03739D57" w:rsidR="0068490D" w:rsidRDefault="0068490D" w:rsidP="00F3102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mmunicate and set up the time</w:t>
      </w:r>
    </w:p>
    <w:p w14:paraId="18C5139E" w14:textId="5B8E5BA7" w:rsidR="0068490D" w:rsidRDefault="00EA74DB" w:rsidP="00F3102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vitation (President), </w:t>
      </w:r>
    </w:p>
    <w:p w14:paraId="4E161760" w14:textId="77777777" w:rsidR="00A104C4" w:rsidRDefault="00EA74DB" w:rsidP="00F3102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minder (event organizer), </w:t>
      </w:r>
    </w:p>
    <w:p w14:paraId="45090782" w14:textId="0671DCB3" w:rsidR="00A104C4" w:rsidRDefault="00EA74DB" w:rsidP="00F3102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anks letter and maybe small gift</w:t>
      </w:r>
    </w:p>
    <w:p w14:paraId="6C6F5EEA" w14:textId="77777777" w:rsidR="00F31022" w:rsidRDefault="00F31022" w:rsidP="00F31022">
      <w:pPr>
        <w:rPr>
          <w:rFonts w:ascii="Arial" w:hAnsi="Arial" w:cs="Arial"/>
          <w:b/>
          <w:sz w:val="24"/>
          <w:szCs w:val="24"/>
        </w:rPr>
      </w:pPr>
      <w:r w:rsidRPr="00F31022">
        <w:rPr>
          <w:rFonts w:ascii="Arial" w:hAnsi="Arial" w:cs="Arial"/>
          <w:b/>
          <w:sz w:val="24"/>
          <w:szCs w:val="24"/>
        </w:rPr>
        <w:t>3.</w:t>
      </w:r>
      <w:r>
        <w:rPr>
          <w:rFonts w:ascii="Arial" w:hAnsi="Arial" w:cs="Arial"/>
          <w:b/>
          <w:sz w:val="24"/>
          <w:szCs w:val="24"/>
        </w:rPr>
        <w:t xml:space="preserve"> Develop a Postdoc slack channel</w:t>
      </w:r>
    </w:p>
    <w:p w14:paraId="07991A84" w14:textId="04435CA5" w:rsidR="00A46DF7" w:rsidRDefault="00A46DF7" w:rsidP="00F31022">
      <w:pPr>
        <w:rPr>
          <w:rFonts w:ascii="Arial" w:hAnsi="Arial" w:cs="Arial"/>
          <w:sz w:val="24"/>
          <w:szCs w:val="24"/>
        </w:rPr>
      </w:pPr>
      <w:r w:rsidRPr="00A46DF7">
        <w:rPr>
          <w:rFonts w:ascii="Arial" w:hAnsi="Arial" w:cs="Arial"/>
          <w:sz w:val="24"/>
          <w:szCs w:val="24"/>
        </w:rPr>
        <w:t>Anke</w:t>
      </w:r>
      <w:r w:rsidR="0077773D">
        <w:rPr>
          <w:rFonts w:ascii="Arial" w:hAnsi="Arial" w:cs="Arial"/>
          <w:sz w:val="24"/>
          <w:szCs w:val="24"/>
        </w:rPr>
        <w:t xml:space="preserve"> and</w:t>
      </w:r>
      <w:r w:rsidRPr="00A46DF7">
        <w:rPr>
          <w:rFonts w:ascii="Arial" w:hAnsi="Arial" w:cs="Arial"/>
          <w:sz w:val="24"/>
          <w:szCs w:val="24"/>
        </w:rPr>
        <w:t xml:space="preserve"> Youngwoo</w:t>
      </w:r>
      <w:r w:rsidR="0077773D">
        <w:rPr>
          <w:rFonts w:ascii="Arial" w:hAnsi="Arial" w:cs="Arial"/>
          <w:sz w:val="24"/>
          <w:szCs w:val="24"/>
        </w:rPr>
        <w:t xml:space="preserve"> do not have responsibility for this.</w:t>
      </w:r>
    </w:p>
    <w:p w14:paraId="2745D586" w14:textId="7718A688" w:rsidR="0077773D" w:rsidRDefault="0077773D" w:rsidP="00F3102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isa said this one might be maintained unofficially.</w:t>
      </w:r>
    </w:p>
    <w:p w14:paraId="07B993F7" w14:textId="30F0AB07" w:rsidR="0077773D" w:rsidRDefault="0077773D" w:rsidP="00F3102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ome of members expressed concerns about the slack, ie who maintain</w:t>
      </w:r>
      <w:r w:rsidR="007D47D0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this.</w:t>
      </w:r>
      <w:bookmarkStart w:id="0" w:name="_GoBack"/>
      <w:bookmarkEnd w:id="0"/>
    </w:p>
    <w:p w14:paraId="16F86A25" w14:textId="049CDE4D" w:rsidR="00A104C4" w:rsidRPr="00A46DF7" w:rsidRDefault="0077773D" w:rsidP="00F3102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nclusion: ?? may need to be discussed more later.</w:t>
      </w:r>
    </w:p>
    <w:p w14:paraId="179AF5D3" w14:textId="77777777" w:rsidR="00F31022" w:rsidRPr="00F31022" w:rsidRDefault="00F31022" w:rsidP="00F31022">
      <w:pPr>
        <w:rPr>
          <w:rFonts w:ascii="Arial" w:hAnsi="Arial" w:cs="Arial"/>
          <w:b/>
          <w:sz w:val="24"/>
          <w:szCs w:val="24"/>
        </w:rPr>
      </w:pPr>
      <w:r w:rsidRPr="00F31022">
        <w:rPr>
          <w:rFonts w:ascii="Arial" w:hAnsi="Arial" w:cs="Arial"/>
          <w:b/>
          <w:sz w:val="24"/>
          <w:szCs w:val="24"/>
        </w:rPr>
        <w:t xml:space="preserve">4. The postdoc networking event hosted by Lisa </w:t>
      </w:r>
    </w:p>
    <w:p w14:paraId="2ED55826" w14:textId="11C2CFE5" w:rsidR="00F31022" w:rsidRDefault="00F31022" w:rsidP="00F3102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Dec 10 th or 16 th, coffee and snacks will be provided</w:t>
      </w:r>
    </w:p>
    <w:p w14:paraId="3D4BA237" w14:textId="26CA58F2" w:rsidR="00E8252E" w:rsidRDefault="00E8252E" w:rsidP="00F3102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oard member networking (find a time and place)</w:t>
      </w:r>
    </w:p>
    <w:p w14:paraId="49A381FF" w14:textId="77777777" w:rsidR="00F31022" w:rsidRDefault="00F31022" w:rsidP="00F31022">
      <w:pPr>
        <w:rPr>
          <w:rFonts w:ascii="Arial" w:hAnsi="Arial" w:cs="Arial"/>
          <w:b/>
          <w:sz w:val="24"/>
          <w:szCs w:val="24"/>
        </w:rPr>
      </w:pPr>
      <w:r w:rsidRPr="00F31022">
        <w:rPr>
          <w:rFonts w:ascii="Arial" w:hAnsi="Arial" w:cs="Arial"/>
          <w:b/>
          <w:sz w:val="24"/>
          <w:szCs w:val="24"/>
        </w:rPr>
        <w:t xml:space="preserve">5. Topic for </w:t>
      </w:r>
      <w:r w:rsidR="00A46DF7" w:rsidRPr="00A46DF7">
        <w:rPr>
          <w:rFonts w:ascii="Arial" w:hAnsi="Arial" w:cs="Arial"/>
          <w:b/>
          <w:sz w:val="24"/>
          <w:szCs w:val="24"/>
        </w:rPr>
        <w:t xml:space="preserve">Big Ten Postdoc </w:t>
      </w:r>
      <w:r w:rsidRPr="00F31022">
        <w:rPr>
          <w:rFonts w:ascii="Arial" w:hAnsi="Arial" w:cs="Arial"/>
          <w:b/>
          <w:sz w:val="24"/>
          <w:szCs w:val="24"/>
        </w:rPr>
        <w:t>seminar</w:t>
      </w:r>
    </w:p>
    <w:p w14:paraId="0142DC56" w14:textId="78973B5A" w:rsidR="00E8252E" w:rsidRDefault="00A46DF7" w:rsidP="00F31022">
      <w:pPr>
        <w:rPr>
          <w:rFonts w:ascii="Arial" w:hAnsi="Arial" w:cs="Arial"/>
          <w:sz w:val="24"/>
          <w:szCs w:val="24"/>
        </w:rPr>
      </w:pPr>
      <w:r w:rsidRPr="00A46DF7">
        <w:rPr>
          <w:rFonts w:ascii="Arial" w:hAnsi="Arial" w:cs="Arial"/>
          <w:sz w:val="24"/>
          <w:szCs w:val="24"/>
        </w:rPr>
        <w:lastRenderedPageBreak/>
        <w:t xml:space="preserve">Academic Job Applications </w:t>
      </w:r>
      <w:r>
        <w:rPr>
          <w:rFonts w:ascii="Arial" w:hAnsi="Arial" w:cs="Arial"/>
          <w:sz w:val="24"/>
          <w:szCs w:val="24"/>
        </w:rPr>
        <w:t xml:space="preserve">seminar </w:t>
      </w:r>
    </w:p>
    <w:p w14:paraId="3DF8DAA3" w14:textId="0D7264F1" w:rsidR="00E8252E" w:rsidRPr="00A46DF7" w:rsidRDefault="00E8252E" w:rsidP="00F3102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eb 2022</w:t>
      </w:r>
    </w:p>
    <w:p w14:paraId="5675A0D4" w14:textId="77777777" w:rsidR="00F31022" w:rsidRPr="00F31022" w:rsidRDefault="00F31022" w:rsidP="00F31022">
      <w:pPr>
        <w:rPr>
          <w:rFonts w:ascii="Arial" w:hAnsi="Arial" w:cs="Arial"/>
          <w:b/>
          <w:sz w:val="24"/>
          <w:szCs w:val="24"/>
        </w:rPr>
      </w:pPr>
      <w:r w:rsidRPr="00F31022">
        <w:rPr>
          <w:rFonts w:ascii="Arial" w:hAnsi="Arial" w:cs="Arial"/>
          <w:b/>
          <w:sz w:val="24"/>
          <w:szCs w:val="24"/>
        </w:rPr>
        <w:t>6. Gift exchange/secret Santa for Christmas</w:t>
      </w:r>
    </w:p>
    <w:p w14:paraId="79A7D15C" w14:textId="77777777" w:rsidR="00973C97" w:rsidRDefault="00973C97" w:rsidP="00000397"/>
    <w:sectPr w:rsidR="00973C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4142D"/>
    <w:multiLevelType w:val="hybridMultilevel"/>
    <w:tmpl w:val="47D88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33A16"/>
    <w:multiLevelType w:val="hybridMultilevel"/>
    <w:tmpl w:val="533EE1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B55B6A"/>
    <w:multiLevelType w:val="multilevel"/>
    <w:tmpl w:val="67441F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082651"/>
    <w:multiLevelType w:val="hybridMultilevel"/>
    <w:tmpl w:val="52AE6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7D0E44"/>
    <w:multiLevelType w:val="hybridMultilevel"/>
    <w:tmpl w:val="2BD623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9360F6"/>
    <w:multiLevelType w:val="multilevel"/>
    <w:tmpl w:val="0DA007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66F0068"/>
    <w:multiLevelType w:val="hybridMultilevel"/>
    <w:tmpl w:val="AD5893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403437"/>
    <w:multiLevelType w:val="multilevel"/>
    <w:tmpl w:val="ADDEAC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CDB20A4"/>
    <w:multiLevelType w:val="hybridMultilevel"/>
    <w:tmpl w:val="EBF6E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533996"/>
    <w:multiLevelType w:val="multilevel"/>
    <w:tmpl w:val="F782F8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F99579A"/>
    <w:multiLevelType w:val="hybridMultilevel"/>
    <w:tmpl w:val="37E478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4D4723"/>
    <w:multiLevelType w:val="hybridMultilevel"/>
    <w:tmpl w:val="F45AAF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315BC"/>
    <w:multiLevelType w:val="multilevel"/>
    <w:tmpl w:val="F110AA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B9E077F"/>
    <w:multiLevelType w:val="multilevel"/>
    <w:tmpl w:val="A83C9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F114D26"/>
    <w:multiLevelType w:val="hybridMultilevel"/>
    <w:tmpl w:val="114A94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0E5093E"/>
    <w:multiLevelType w:val="multilevel"/>
    <w:tmpl w:val="83C0FF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38415B5"/>
    <w:multiLevelType w:val="multilevel"/>
    <w:tmpl w:val="09541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8"/>
  </w:num>
  <w:num w:numId="4">
    <w:abstractNumId w:val="4"/>
  </w:num>
  <w:num w:numId="5">
    <w:abstractNumId w:val="6"/>
  </w:num>
  <w:num w:numId="6">
    <w:abstractNumId w:val="10"/>
  </w:num>
  <w:num w:numId="7">
    <w:abstractNumId w:val="3"/>
  </w:num>
  <w:num w:numId="8">
    <w:abstractNumId w:val="11"/>
  </w:num>
  <w:num w:numId="9">
    <w:abstractNumId w:val="12"/>
  </w:num>
  <w:num w:numId="10">
    <w:abstractNumId w:val="9"/>
  </w:num>
  <w:num w:numId="11">
    <w:abstractNumId w:val="13"/>
  </w:num>
  <w:num w:numId="12">
    <w:abstractNumId w:val="16"/>
  </w:num>
  <w:num w:numId="13">
    <w:abstractNumId w:val="5"/>
  </w:num>
  <w:num w:numId="14">
    <w:abstractNumId w:val="7"/>
  </w:num>
  <w:num w:numId="15">
    <w:abstractNumId w:val="15"/>
  </w:num>
  <w:num w:numId="16">
    <w:abstractNumId w:val="14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MrE0MjE1M7U0NzRX0lEKTi0uzszPAykwrQUABTUVVSwAAAA="/>
  </w:docVars>
  <w:rsids>
    <w:rsidRoot w:val="00CF7FDE"/>
    <w:rsid w:val="00000397"/>
    <w:rsid w:val="0011145A"/>
    <w:rsid w:val="00155F4D"/>
    <w:rsid w:val="001D0F20"/>
    <w:rsid w:val="003111B3"/>
    <w:rsid w:val="004D06CE"/>
    <w:rsid w:val="00553525"/>
    <w:rsid w:val="0068490D"/>
    <w:rsid w:val="0077773D"/>
    <w:rsid w:val="007D47D0"/>
    <w:rsid w:val="00973C97"/>
    <w:rsid w:val="00987202"/>
    <w:rsid w:val="009E0472"/>
    <w:rsid w:val="00A104C4"/>
    <w:rsid w:val="00A41525"/>
    <w:rsid w:val="00A46DF7"/>
    <w:rsid w:val="00B85464"/>
    <w:rsid w:val="00C95A62"/>
    <w:rsid w:val="00CB1CCD"/>
    <w:rsid w:val="00CF7FDE"/>
    <w:rsid w:val="00E8252E"/>
    <w:rsid w:val="00EA74DB"/>
    <w:rsid w:val="00F31022"/>
    <w:rsid w:val="00F465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C640E4"/>
  <w15:chartTrackingRefBased/>
  <w15:docId w15:val="{483867E0-8CAE-4DAB-848D-33F708BC17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653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465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969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5701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495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677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4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1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02</Words>
  <Characters>115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fei meng</dc:creator>
  <cp:keywords/>
  <dc:description/>
  <cp:lastModifiedBy>Youngwoo Lee</cp:lastModifiedBy>
  <cp:revision>3</cp:revision>
  <dcterms:created xsi:type="dcterms:W3CDTF">2021-12-05T22:16:00Z</dcterms:created>
  <dcterms:modified xsi:type="dcterms:W3CDTF">2021-12-05T22:16:00Z</dcterms:modified>
</cp:coreProperties>
</file>